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170DA" w14:textId="681939EB" w:rsidR="0014606D" w:rsidRDefault="0014606D" w:rsidP="0014606D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FB1926">
        <w:rPr>
          <w:sz w:val="34"/>
          <w:szCs w:val="34"/>
        </w:rPr>
        <w:t>6</w:t>
      </w:r>
    </w:p>
    <w:p w14:paraId="6BE32D64" w14:textId="77777777" w:rsidR="0014606D" w:rsidRDefault="0014606D" w:rsidP="0014606D">
      <w:pPr>
        <w:pStyle w:val="Body"/>
        <w:jc w:val="center"/>
        <w:rPr>
          <w:sz w:val="12"/>
          <w:szCs w:val="12"/>
        </w:rPr>
      </w:pPr>
    </w:p>
    <w:p w14:paraId="39E52BBB" w14:textId="485C7A3C" w:rsidR="0014606D" w:rsidRDefault="0014606D" w:rsidP="0014606D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r w:rsidR="00924158" w:rsidRPr="0014606D">
        <w:rPr>
          <w:rFonts w:ascii="Algerian" w:hAnsi="Algerian"/>
          <w:sz w:val="28"/>
          <w:szCs w:val="28"/>
        </w:rPr>
        <w:t>SETHI</w:t>
      </w:r>
      <w:r w:rsidR="00924158">
        <w:rPr>
          <w:rFonts w:ascii="Algerian" w:hAnsi="Algerian"/>
          <w:sz w:val="28"/>
          <w:szCs w:val="28"/>
        </w:rPr>
        <w:t xml:space="preserve"> (</w:t>
      </w:r>
      <w:r>
        <w:rPr>
          <w:rFonts w:ascii="Algerian" w:hAnsi="Algerian"/>
          <w:sz w:val="28"/>
          <w:szCs w:val="28"/>
        </w:rPr>
        <w:t>190001003)</w:t>
      </w:r>
    </w:p>
    <w:p w14:paraId="4FFD7872" w14:textId="07113B5D" w:rsidR="0070685D" w:rsidRPr="005706E8" w:rsidRDefault="005706E8" w:rsidP="005706E8">
      <w:pPr>
        <w:rPr>
          <w:rFonts w:ascii="Open Sans" w:hAnsi="Open Sans" w:cs="Open Sans"/>
          <w:sz w:val="28"/>
          <w:szCs w:val="28"/>
        </w:rPr>
      </w:pPr>
      <w:r>
        <w:rPr>
          <w:rFonts w:ascii="Open Sans" w:hAnsi="Open Sans" w:cs="Open Sans"/>
          <w:sz w:val="28"/>
          <w:szCs w:val="28"/>
        </w:rPr>
        <w:t>Ques 1: -</w:t>
      </w:r>
    </w:p>
    <w:p w14:paraId="784790C9" w14:textId="77777777" w:rsidR="005706E8" w:rsidRDefault="005706E8" w:rsidP="005706E8">
      <w:pPr>
        <w:spacing w:after="0"/>
        <w:ind w:left="-1325" w:right="-1314"/>
      </w:pPr>
      <w:r>
        <w:rPr>
          <w:noProof/>
        </w:rPr>
        <w:drawing>
          <wp:inline distT="0" distB="0" distL="0" distR="0" wp14:anchorId="11EE7CAB" wp14:editId="6D9043C6">
            <wp:extent cx="7402195" cy="7711440"/>
            <wp:effectExtent l="0" t="0" r="8255" b="3810"/>
            <wp:docPr id="3147" name="Picture 314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7" name="Picture 3147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407557" cy="7717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A5512" w14:textId="77777777" w:rsidR="005706E8" w:rsidRDefault="005706E8" w:rsidP="005706E8">
      <w:pPr>
        <w:spacing w:after="0"/>
        <w:ind w:left="-1320" w:right="-1314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51474C99" wp14:editId="375279C0">
                <wp:extent cx="7400544" cy="4852334"/>
                <wp:effectExtent l="0" t="0" r="0" b="0"/>
                <wp:docPr id="2976" name="Group 29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00544" cy="4852334"/>
                          <a:chOff x="0" y="0"/>
                          <a:chExt cx="7400544" cy="4852334"/>
                        </a:xfrm>
                      </wpg:grpSpPr>
                      <pic:pic xmlns:pic="http://schemas.openxmlformats.org/drawingml/2006/picture">
                        <pic:nvPicPr>
                          <pic:cNvPr id="3153" name="Picture 3153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-3047" y="-3048"/>
                            <a:ext cx="7403593" cy="48158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152" name="Picture 3152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240792" y="-3048"/>
                            <a:ext cx="6915912" cy="10881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85" name="Rectangle 685"/>
                        <wps:cNvSpPr/>
                        <wps:spPr>
                          <a:xfrm>
                            <a:off x="302661" y="176064"/>
                            <a:ext cx="40417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AF4C56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mcp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6" name="Rectangle 686"/>
                        <wps:cNvSpPr/>
                        <wps:spPr>
                          <a:xfrm>
                            <a:off x="605322" y="176064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A0D307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7" name="Rectangle 687"/>
                        <wps:cNvSpPr/>
                        <wps:spPr>
                          <a:xfrm>
                            <a:off x="683428" y="176064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E61678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666666"/>
                                  <w:sz w:val="20"/>
                                </w:rPr>
                                <w:t>=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8" name="Rectangle 688"/>
                        <wps:cNvSpPr/>
                        <wps:spPr>
                          <a:xfrm>
                            <a:off x="761534" y="176064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6A424F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89" name="Rectangle 689"/>
                        <wps:cNvSpPr/>
                        <wps:spPr>
                          <a:xfrm>
                            <a:off x="839640" y="176064"/>
                            <a:ext cx="505413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15D720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Model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0" name="Rectangle 690"/>
                        <wps:cNvSpPr/>
                        <wps:spPr>
                          <a:xfrm>
                            <a:off x="1220406" y="176064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FFC335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1" name="Rectangle 691"/>
                        <wps:cNvSpPr/>
                        <wps:spPr>
                          <a:xfrm>
                            <a:off x="1298512" y="176064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67B6DE4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666666"/>
                                  <w:sz w:val="20"/>
                                </w:rPr>
                                <w:t>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2" name="Rectangle 692"/>
                        <wps:cNvSpPr/>
                        <wps:spPr>
                          <a:xfrm>
                            <a:off x="1376618" y="176064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29A95B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3" name="Rectangle 693"/>
                        <wps:cNvSpPr/>
                        <wps:spPr>
                          <a:xfrm>
                            <a:off x="302661" y="322512"/>
                            <a:ext cx="404170" cy="154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FD1EF1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mcp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4" name="Rectangle 694"/>
                        <wps:cNvSpPr/>
                        <wps:spPr>
                          <a:xfrm>
                            <a:off x="605322" y="322512"/>
                            <a:ext cx="100440" cy="154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5A6A11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666666"/>
                                  <w:sz w:val="20"/>
                                </w:rP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5" name="Rectangle 695"/>
                        <wps:cNvSpPr/>
                        <wps:spPr>
                          <a:xfrm>
                            <a:off x="683428" y="322512"/>
                            <a:ext cx="302927" cy="154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8F1F28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fi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6" name="Rectangle 696"/>
                        <wps:cNvSpPr/>
                        <wps:spPr>
                          <a:xfrm>
                            <a:off x="907982" y="322512"/>
                            <a:ext cx="100440" cy="154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9EF92D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7" name="Rectangle 697"/>
                        <wps:cNvSpPr/>
                        <wps:spPr>
                          <a:xfrm>
                            <a:off x="986088" y="322512"/>
                            <a:ext cx="1214117" cy="154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D74929D" w14:textId="77777777" w:rsidR="005706E8" w:rsidRDefault="005706E8" w:rsidP="005706E8">
                              <w:proofErr w:type="spellStart"/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train_inputs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8" name="Rectangle 698"/>
                        <wps:cNvSpPr/>
                        <wps:spPr>
                          <a:xfrm>
                            <a:off x="1903834" y="322512"/>
                            <a:ext cx="100440" cy="154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1E7A42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,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99" name="Rectangle 699"/>
                        <wps:cNvSpPr/>
                        <wps:spPr>
                          <a:xfrm>
                            <a:off x="1981940" y="322512"/>
                            <a:ext cx="707900" cy="154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37F0B8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labels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0" name="Rectangle 700"/>
                        <wps:cNvSpPr/>
                        <wps:spPr>
                          <a:xfrm>
                            <a:off x="2518919" y="322512"/>
                            <a:ext cx="100440" cy="154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ED89BA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2" name="Rectangle 702"/>
                        <wps:cNvSpPr/>
                        <wps:spPr>
                          <a:xfrm>
                            <a:off x="297779" y="615410"/>
                            <a:ext cx="302927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464A64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008000"/>
                                  <w:sz w:val="20"/>
                                </w:rPr>
                                <w:t>fo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3" name="Rectangle 703"/>
                        <wps:cNvSpPr/>
                        <wps:spPr>
                          <a:xfrm>
                            <a:off x="527216" y="615410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D8615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4" name="Rectangle 704"/>
                        <wps:cNvSpPr/>
                        <wps:spPr>
                          <a:xfrm>
                            <a:off x="605322" y="615410"/>
                            <a:ext cx="606657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86CDB1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inpu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5" name="Rectangle 705"/>
                        <wps:cNvSpPr/>
                        <wps:spPr>
                          <a:xfrm>
                            <a:off x="1064194" y="615410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22E578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7" name="Rectangle 707"/>
                        <wps:cNvSpPr/>
                        <wps:spPr>
                          <a:xfrm>
                            <a:off x="1137419" y="615410"/>
                            <a:ext cx="201683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7F60CA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AA22FF"/>
                                  <w:sz w:val="20"/>
                                </w:rPr>
                                <w:t>i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8" name="Rectangle 708"/>
                        <wps:cNvSpPr/>
                        <wps:spPr>
                          <a:xfrm>
                            <a:off x="1298512" y="615410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F1F0C8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09" name="Rectangle 709"/>
                        <wps:cNvSpPr/>
                        <wps:spPr>
                          <a:xfrm>
                            <a:off x="1376618" y="615410"/>
                            <a:ext cx="1214117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221241" w14:textId="77777777" w:rsidR="005706E8" w:rsidRDefault="005706E8" w:rsidP="005706E8">
                              <w:proofErr w:type="spellStart"/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train_inputs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0" name="Rectangle 710"/>
                        <wps:cNvSpPr/>
                        <wps:spPr>
                          <a:xfrm>
                            <a:off x="2294364" y="615410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ACC4284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: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1" name="Rectangle 711"/>
                        <wps:cNvSpPr/>
                        <wps:spPr>
                          <a:xfrm>
                            <a:off x="302661" y="761858"/>
                            <a:ext cx="40417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053AB74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 xml:space="preserve">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3" name="Rectangle 713"/>
                        <wps:cNvSpPr/>
                        <wps:spPr>
                          <a:xfrm>
                            <a:off x="600440" y="761858"/>
                            <a:ext cx="50541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526DB9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008000"/>
                                  <w:sz w:val="20"/>
                                </w:rPr>
                                <w:t>pr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4" name="Rectangle 714"/>
                        <wps:cNvSpPr/>
                        <wps:spPr>
                          <a:xfrm>
                            <a:off x="986088" y="761858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6EF94B0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5" name="Rectangle 715"/>
                        <wps:cNvSpPr/>
                        <wps:spPr>
                          <a:xfrm>
                            <a:off x="1064194" y="761858"/>
                            <a:ext cx="60665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5E5210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inpu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6" name="Rectangle 716"/>
                        <wps:cNvSpPr/>
                        <wps:spPr>
                          <a:xfrm>
                            <a:off x="1523067" y="761858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272EEFD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,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7" name="Rectangle 717"/>
                        <wps:cNvSpPr/>
                        <wps:spPr>
                          <a:xfrm>
                            <a:off x="1601173" y="761858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56E2BA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8" name="Rectangle 718"/>
                        <wps:cNvSpPr/>
                        <wps:spPr>
                          <a:xfrm>
                            <a:off x="1679279" y="761858"/>
                            <a:ext cx="30292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4ADB90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end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19" name="Rectangle 719"/>
                        <wps:cNvSpPr/>
                        <wps:spPr>
                          <a:xfrm>
                            <a:off x="1903834" y="761858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A2B05BD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666666"/>
                                  <w:sz w:val="20"/>
                                </w:rPr>
                                <w:t>=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0" name="Rectangle 720"/>
                        <wps:cNvSpPr/>
                        <wps:spPr>
                          <a:xfrm>
                            <a:off x="1981940" y="761858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31D363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BA2121"/>
                                  <w:sz w:val="20"/>
                                </w:rPr>
                                <w:t>""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1" name="Rectangle 721"/>
                        <wps:cNvSpPr/>
                        <wps:spPr>
                          <a:xfrm>
                            <a:off x="2138152" y="761858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D46F15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2" name="Rectangle 722"/>
                        <wps:cNvSpPr/>
                        <wps:spPr>
                          <a:xfrm>
                            <a:off x="302661" y="908308"/>
                            <a:ext cx="40417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1DCFEE6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 xml:space="preserve">   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4" name="Rectangle 724"/>
                        <wps:cNvSpPr/>
                        <wps:spPr>
                          <a:xfrm>
                            <a:off x="600440" y="908308"/>
                            <a:ext cx="505413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7C1BFC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008000"/>
                                  <w:sz w:val="20"/>
                                </w:rPr>
                                <w:t>pri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5" name="Rectangle 725"/>
                        <wps:cNvSpPr/>
                        <wps:spPr>
                          <a:xfrm>
                            <a:off x="986088" y="908308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277AEA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6" name="Rectangle 726"/>
                        <wps:cNvSpPr/>
                        <wps:spPr>
                          <a:xfrm>
                            <a:off x="1064194" y="908308"/>
                            <a:ext cx="40417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3F4D09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mcp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7" name="Rectangle 727"/>
                        <wps:cNvSpPr/>
                        <wps:spPr>
                          <a:xfrm>
                            <a:off x="1366855" y="908308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93DF580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666666"/>
                                  <w:sz w:val="20"/>
                                </w:rP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8" name="Rectangle 728"/>
                        <wps:cNvSpPr/>
                        <wps:spPr>
                          <a:xfrm>
                            <a:off x="1444961" y="908308"/>
                            <a:ext cx="70790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DFDC81D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predic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29" name="Rectangle 729"/>
                        <wps:cNvSpPr/>
                        <wps:spPr>
                          <a:xfrm>
                            <a:off x="1981940" y="908308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95DE3DA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0" name="Rectangle 730"/>
                        <wps:cNvSpPr/>
                        <wps:spPr>
                          <a:xfrm>
                            <a:off x="2060046" y="908308"/>
                            <a:ext cx="606657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59FF5D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inpu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44" name="Rectangle 2944"/>
                        <wps:cNvSpPr/>
                        <wps:spPr>
                          <a:xfrm>
                            <a:off x="2518919" y="908308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576BE3B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45" name="Rectangle 2945"/>
                        <wps:cNvSpPr/>
                        <wps:spPr>
                          <a:xfrm>
                            <a:off x="2595042" y="908308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B3989BA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,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2" name="Rectangle 732"/>
                        <wps:cNvSpPr/>
                        <wps:spPr>
                          <a:xfrm>
                            <a:off x="2675131" y="908308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A835C47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3" name="Rectangle 733"/>
                        <wps:cNvSpPr/>
                        <wps:spPr>
                          <a:xfrm>
                            <a:off x="2753237" y="908308"/>
                            <a:ext cx="40417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4EADCBB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mcp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4" name="Rectangle 734"/>
                        <wps:cNvSpPr/>
                        <wps:spPr>
                          <a:xfrm>
                            <a:off x="3055898" y="908308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EA515A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666666"/>
                                  <w:sz w:val="20"/>
                                </w:rPr>
                                <w:t>.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5" name="Rectangle 735"/>
                        <wps:cNvSpPr/>
                        <wps:spPr>
                          <a:xfrm>
                            <a:off x="3134004" y="908308"/>
                            <a:ext cx="70790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2F339C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predic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6" name="Rectangle 736"/>
                        <wps:cNvSpPr/>
                        <wps:spPr>
                          <a:xfrm>
                            <a:off x="3670982" y="908308"/>
                            <a:ext cx="10044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8C6AE52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(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7" name="Rectangle 737"/>
                        <wps:cNvSpPr/>
                        <wps:spPr>
                          <a:xfrm>
                            <a:off x="3749088" y="908308"/>
                            <a:ext cx="606657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5180E34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input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38" name="Rectangle 738"/>
                        <wps:cNvSpPr/>
                        <wps:spPr>
                          <a:xfrm>
                            <a:off x="4207961" y="908308"/>
                            <a:ext cx="201683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F51AC0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color w:val="333333"/>
                                  <w:sz w:val="20"/>
                                </w:rPr>
                                <w:t>)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46" name="Rectangle 2946"/>
                        <wps:cNvSpPr/>
                        <wps:spPr>
                          <a:xfrm>
                            <a:off x="292898" y="1171916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65EC34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47" name="Rectangle 2947"/>
                        <wps:cNvSpPr/>
                        <wps:spPr>
                          <a:xfrm>
                            <a:off x="369020" y="1171916"/>
                            <a:ext cx="70790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79D7AD" w14:textId="77777777" w:rsidR="005706E8" w:rsidRDefault="005706E8" w:rsidP="005706E8">
                              <w:proofErr w:type="spellStart"/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th</w:t>
                              </w:r>
                              <w:proofErr w:type="spellEnd"/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Epoc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5" name="Rectangle 755"/>
                        <wps:cNvSpPr/>
                        <wps:spPr>
                          <a:xfrm>
                            <a:off x="292898" y="1318364"/>
                            <a:ext cx="1720334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A384F8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Updated Weights: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48" name="Rectangle 2948"/>
                        <wps:cNvSpPr/>
                        <wps:spPr>
                          <a:xfrm>
                            <a:off x="292898" y="1464814"/>
                            <a:ext cx="809144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2F0553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-1.0 0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49" name="Rectangle 2949"/>
                        <wps:cNvSpPr/>
                        <wps:spPr>
                          <a:xfrm>
                            <a:off x="901880" y="1464814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015B47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7" name="Rectangle 757"/>
                        <wps:cNvSpPr/>
                        <wps:spPr>
                          <a:xfrm>
                            <a:off x="292898" y="1611262"/>
                            <a:ext cx="1720334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C4456FB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Updated Bias: 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50" name="Rectangle 2950"/>
                        <wps:cNvSpPr/>
                        <wps:spPr>
                          <a:xfrm>
                            <a:off x="292898" y="1904160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5D96E9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51" name="Rectangle 2951"/>
                        <wps:cNvSpPr/>
                        <wps:spPr>
                          <a:xfrm>
                            <a:off x="369020" y="1904160"/>
                            <a:ext cx="70790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F527C2" w14:textId="77777777" w:rsidR="005706E8" w:rsidRDefault="005706E8" w:rsidP="005706E8">
                              <w:proofErr w:type="spellStart"/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th</w:t>
                              </w:r>
                              <w:proofErr w:type="spellEnd"/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Epoc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59" name="Rectangle 759"/>
                        <wps:cNvSpPr/>
                        <wps:spPr>
                          <a:xfrm>
                            <a:off x="292898" y="2050608"/>
                            <a:ext cx="1720334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1ADF28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Updated Weights: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52" name="Rectangle 2952"/>
                        <wps:cNvSpPr/>
                        <wps:spPr>
                          <a:xfrm>
                            <a:off x="292898" y="2197058"/>
                            <a:ext cx="91038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C4402BE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-1.5 -0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53" name="Rectangle 2953"/>
                        <wps:cNvSpPr/>
                        <wps:spPr>
                          <a:xfrm>
                            <a:off x="978003" y="2197058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3BA43E2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1" name="Rectangle 761"/>
                        <wps:cNvSpPr/>
                        <wps:spPr>
                          <a:xfrm>
                            <a:off x="292898" y="2343505"/>
                            <a:ext cx="1821578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7566C2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Updated Bias: -0.5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54" name="Rectangle 2954"/>
                        <wps:cNvSpPr/>
                        <wps:spPr>
                          <a:xfrm>
                            <a:off x="292898" y="2636404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72001D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55" name="Rectangle 2955"/>
                        <wps:cNvSpPr/>
                        <wps:spPr>
                          <a:xfrm>
                            <a:off x="369020" y="2636404"/>
                            <a:ext cx="70790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5C5223" w14:textId="77777777" w:rsidR="005706E8" w:rsidRDefault="005706E8" w:rsidP="005706E8">
                              <w:proofErr w:type="spellStart"/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th</w:t>
                              </w:r>
                              <w:proofErr w:type="spellEnd"/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Epoc</w:t>
                              </w:r>
                              <w:proofErr w:type="spellEnd"/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3" name="Rectangle 763"/>
                        <wps:cNvSpPr/>
                        <wps:spPr>
                          <a:xfrm>
                            <a:off x="292898" y="2782851"/>
                            <a:ext cx="1720334" cy="1541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AE4AF1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Updated Weights: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56" name="Rectangle 2956"/>
                        <wps:cNvSpPr/>
                        <wps:spPr>
                          <a:xfrm>
                            <a:off x="292898" y="2929301"/>
                            <a:ext cx="809144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6012EE6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0.5 -1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57" name="Rectangle 2957"/>
                        <wps:cNvSpPr/>
                        <wps:spPr>
                          <a:xfrm>
                            <a:off x="901880" y="2929301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7D87A5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65" name="Rectangle 765"/>
                        <wps:cNvSpPr/>
                        <wps:spPr>
                          <a:xfrm>
                            <a:off x="292898" y="3075750"/>
                            <a:ext cx="1720334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543B99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Updated Bias: 0.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58" name="Rectangle 2958"/>
                        <wps:cNvSpPr/>
                        <wps:spPr>
                          <a:xfrm>
                            <a:off x="292898" y="3368647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833F7F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0" name="Rectangle 2960"/>
                        <wps:cNvSpPr/>
                        <wps:spPr>
                          <a:xfrm>
                            <a:off x="445143" y="3368647"/>
                            <a:ext cx="50541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E12B89D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1]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59" name="Rectangle 2959"/>
                        <wps:cNvSpPr/>
                        <wps:spPr>
                          <a:xfrm>
                            <a:off x="825757" y="3368647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2D6CA91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1" name="Rectangle 2961"/>
                        <wps:cNvSpPr/>
                        <wps:spPr>
                          <a:xfrm>
                            <a:off x="292898" y="3515096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BBCBFA5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3" name="Rectangle 2963"/>
                        <wps:cNvSpPr/>
                        <wps:spPr>
                          <a:xfrm>
                            <a:off x="445143" y="3515096"/>
                            <a:ext cx="50541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AD2BF9B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2]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2" name="Rectangle 2962"/>
                        <wps:cNvSpPr/>
                        <wps:spPr>
                          <a:xfrm>
                            <a:off x="825757" y="3515096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7DE903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4" name="Rectangle 2964"/>
                        <wps:cNvSpPr/>
                        <wps:spPr>
                          <a:xfrm>
                            <a:off x="292898" y="3661546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544100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6" name="Rectangle 2966"/>
                        <wps:cNvSpPr/>
                        <wps:spPr>
                          <a:xfrm>
                            <a:off x="369020" y="3661546"/>
                            <a:ext cx="809144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B768DA8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2 -1]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5" name="Rectangle 2965"/>
                        <wps:cNvSpPr/>
                        <wps:spPr>
                          <a:xfrm>
                            <a:off x="978003" y="3661546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F9CEC2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7" name="Rectangle 2967"/>
                        <wps:cNvSpPr/>
                        <wps:spPr>
                          <a:xfrm>
                            <a:off x="292898" y="3807994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F18A926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9" name="Rectangle 2969"/>
                        <wps:cNvSpPr/>
                        <wps:spPr>
                          <a:xfrm>
                            <a:off x="445143" y="3807994"/>
                            <a:ext cx="50541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EAB882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0]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68" name="Rectangle 2968"/>
                        <wps:cNvSpPr/>
                        <wps:spPr>
                          <a:xfrm>
                            <a:off x="825757" y="3807994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EA5BC3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70" name="Rectangle 2970"/>
                        <wps:cNvSpPr/>
                        <wps:spPr>
                          <a:xfrm>
                            <a:off x="292898" y="3954442"/>
                            <a:ext cx="30292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2CFB07C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-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72" name="Rectangle 2972"/>
                        <wps:cNvSpPr/>
                        <wps:spPr>
                          <a:xfrm>
                            <a:off x="521266" y="3954442"/>
                            <a:ext cx="60665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5F849CA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 2]1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71" name="Rectangle 2971"/>
                        <wps:cNvSpPr/>
                        <wps:spPr>
                          <a:xfrm>
                            <a:off x="978003" y="3954442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81B4ED4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73" name="Rectangle 2973"/>
                        <wps:cNvSpPr/>
                        <wps:spPr>
                          <a:xfrm>
                            <a:off x="292898" y="4100891"/>
                            <a:ext cx="30292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3ED754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-2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75" name="Rectangle 2975"/>
                        <wps:cNvSpPr/>
                        <wps:spPr>
                          <a:xfrm>
                            <a:off x="521266" y="4100891"/>
                            <a:ext cx="60665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CFFA4D2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 1]1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974" name="Rectangle 2974"/>
                        <wps:cNvSpPr/>
                        <wps:spPr>
                          <a:xfrm>
                            <a:off x="978003" y="4100891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75D7D1D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2" name="Rectangle 772"/>
                        <wps:cNvSpPr/>
                        <wps:spPr>
                          <a:xfrm>
                            <a:off x="292898" y="4247339"/>
                            <a:ext cx="101163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EF3E1D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-1 -1]1 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773" name="Rectangle 773"/>
                        <wps:cNvSpPr/>
                        <wps:spPr>
                          <a:xfrm>
                            <a:off x="292898" y="4393789"/>
                            <a:ext cx="1011630" cy="1541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D216D10" w14:textId="77777777" w:rsidR="005706E8" w:rsidRDefault="005706E8" w:rsidP="005706E8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-2 -2]1 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1474C99" id="Group 2976" o:spid="_x0000_s1026" style="width:582.7pt;height:382.05pt;mso-position-horizontal-relative:char;mso-position-vertical-relative:line" coordsize="74005,485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153" o:spid="_x0000_s1027" type="#_x0000_t75" style="position:absolute;left:-30;top:-30;width:74035;height:481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">
                  <v:imagedata r:id="rId8" o:title=""/>
                </v:shape>
                <v:shape id="Picture 3152" o:spid="_x0000_s1028" type="#_x0000_t75" style="position:absolute;left:2407;top:-30;width:69160;height:108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">
                  <v:imagedata r:id="rId9" o:title=""/>
                </v:shape>
                <v:rect id="Rectangle 685" o:spid="_x0000_s1029" style="position:absolute;left:3026;top:1760;width:4042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" filled="f" stroked="f">
                  <v:textbox inset="0,0,0,0">
                    <w:txbxContent>
                      <w:p w14:paraId="32AF4C56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mcp2</w:t>
                        </w:r>
                      </w:p>
                    </w:txbxContent>
                  </v:textbox>
                </v:rect>
                <v:rect id="Rectangle 686" o:spid="_x0000_s1030" style="position:absolute;left:6053;top:1760;width:10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" filled="f" stroked="f">
                  <v:textbox inset="0,0,0,0">
                    <w:txbxContent>
                      <w:p w14:paraId="2FA0D307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7" o:spid="_x0000_s1031" style="position:absolute;left:6834;top:1760;width:10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" filled="f" stroked="f">
                  <v:textbox inset="0,0,0,0">
                    <w:txbxContent>
                      <w:p w14:paraId="0AE61678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666666"/>
                            <w:sz w:val="20"/>
                          </w:rPr>
                          <w:t>=</w:t>
                        </w:r>
                      </w:p>
                    </w:txbxContent>
                  </v:textbox>
                </v:rect>
                <v:rect id="Rectangle 688" o:spid="_x0000_s1032" style="position:absolute;left:7615;top:1760;width:10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" filled="f" stroked="f">
                  <v:textbox inset="0,0,0,0">
                    <w:txbxContent>
                      <w:p w14:paraId="5C6A424F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89" o:spid="_x0000_s1033" style="position:absolute;left:8396;top:1760;width:505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" filled="f" stroked="f">
                  <v:textbox inset="0,0,0,0">
                    <w:txbxContent>
                      <w:p w14:paraId="6115D720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Model</w:t>
                        </w:r>
                      </w:p>
                    </w:txbxContent>
                  </v:textbox>
                </v:rect>
                <v:rect id="Rectangle 690" o:spid="_x0000_s1034" style="position:absolute;left:12204;top:1760;width:10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" filled="f" stroked="f">
                  <v:textbox inset="0,0,0,0">
                    <w:txbxContent>
                      <w:p w14:paraId="54FFC335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(</w:t>
                        </w:r>
                      </w:p>
                    </w:txbxContent>
                  </v:textbox>
                </v:rect>
                <v:rect id="Rectangle 691" o:spid="_x0000_s1035" style="position:absolute;left:12985;top:1760;width:10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" filled="f" stroked="f">
                  <v:textbox inset="0,0,0,0">
                    <w:txbxContent>
                      <w:p w14:paraId="167B6DE4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666666"/>
                            <w:sz w:val="20"/>
                          </w:rPr>
                          <w:t>2</w:t>
                        </w:r>
                      </w:p>
                    </w:txbxContent>
                  </v:textbox>
                </v:rect>
                <v:rect id="Rectangle 692" o:spid="_x0000_s1036" style="position:absolute;left:13766;top:1760;width:10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" filled="f" stroked="f">
                  <v:textbox inset="0,0,0,0">
                    <w:txbxContent>
                      <w:p w14:paraId="0B29A95B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)</w:t>
                        </w:r>
                      </w:p>
                    </w:txbxContent>
                  </v:textbox>
                </v:rect>
                <v:rect id="Rectangle 693" o:spid="_x0000_s1037" style="position:absolute;left:3026;top:3225;width:4042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" filled="f" stroked="f">
                  <v:textbox inset="0,0,0,0">
                    <w:txbxContent>
                      <w:p w14:paraId="76FD1EF1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mcp2</w:t>
                        </w:r>
                      </w:p>
                    </w:txbxContent>
                  </v:textbox>
                </v:rect>
                <v:rect id="Rectangle 694" o:spid="_x0000_s1038" style="position:absolute;left:6053;top:3225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" filled="f" stroked="f">
                  <v:textbox inset="0,0,0,0">
                    <w:txbxContent>
                      <w:p w14:paraId="725A6A11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666666"/>
                            <w:sz w:val="20"/>
                          </w:rPr>
                          <w:t>.</w:t>
                        </w:r>
                      </w:p>
                    </w:txbxContent>
                  </v:textbox>
                </v:rect>
                <v:rect id="Rectangle 695" o:spid="_x0000_s1039" style="position:absolute;left:6834;top:3225;width:3029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" filled="f" stroked="f">
                  <v:textbox inset="0,0,0,0">
                    <w:txbxContent>
                      <w:p w14:paraId="5C8F1F28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fit</w:t>
                        </w:r>
                      </w:p>
                    </w:txbxContent>
                  </v:textbox>
                </v:rect>
                <v:rect id="Rectangle 696" o:spid="_x0000_s1040" style="position:absolute;left:9079;top:3225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" filled="f" stroked="f">
                  <v:textbox inset="0,0,0,0">
                    <w:txbxContent>
                      <w:p w14:paraId="349EF92D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(</w:t>
                        </w:r>
                      </w:p>
                    </w:txbxContent>
                  </v:textbox>
                </v:rect>
                <v:rect id="Rectangle 697" o:spid="_x0000_s1041" style="position:absolute;left:9860;top:3225;width:12142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" filled="f" stroked="f">
                  <v:textbox inset="0,0,0,0">
                    <w:txbxContent>
                      <w:p w14:paraId="4D74929D" w14:textId="77777777" w:rsidR="005706E8" w:rsidRDefault="005706E8" w:rsidP="005706E8">
                        <w:proofErr w:type="spellStart"/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train_inputs</w:t>
                        </w:r>
                        <w:proofErr w:type="spellEnd"/>
                      </w:p>
                    </w:txbxContent>
                  </v:textbox>
                </v:rect>
                <v:rect id="Rectangle 698" o:spid="_x0000_s1042" style="position:absolute;left:19038;top:3225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" filled="f" stroked="f">
                  <v:textbox inset="0,0,0,0">
                    <w:txbxContent>
                      <w:p w14:paraId="2A1E7A42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,</w:t>
                        </w:r>
                      </w:p>
                    </w:txbxContent>
                  </v:textbox>
                </v:rect>
                <v:rect id="Rectangle 699" o:spid="_x0000_s1043" style="position:absolute;left:19819;top:3225;width:7079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" filled="f" stroked="f">
                  <v:textbox inset="0,0,0,0">
                    <w:txbxContent>
                      <w:p w14:paraId="6837F0B8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labels2</w:t>
                        </w:r>
                      </w:p>
                    </w:txbxContent>
                  </v:textbox>
                </v:rect>
                <v:rect id="Rectangle 700" o:spid="_x0000_s1044" style="position:absolute;left:25189;top:3225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" filled="f" stroked="f">
                  <v:textbox inset="0,0,0,0">
                    <w:txbxContent>
                      <w:p w14:paraId="2CED89BA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)</w:t>
                        </w:r>
                      </w:p>
                    </w:txbxContent>
                  </v:textbox>
                </v:rect>
                <v:rect id="Rectangle 702" o:spid="_x0000_s1045" style="position:absolute;left:2977;top:6154;width:3030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" filled="f" stroked="f">
                  <v:textbox inset="0,0,0,0">
                    <w:txbxContent>
                      <w:p w14:paraId="5B464A64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008000"/>
                            <w:sz w:val="20"/>
                          </w:rPr>
                          <w:t>for</w:t>
                        </w:r>
                      </w:p>
                    </w:txbxContent>
                  </v:textbox>
                </v:rect>
                <v:rect id="Rectangle 703" o:spid="_x0000_s1046" style="position:absolute;left:5272;top:6154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" filled="f" stroked="f">
                  <v:textbox inset="0,0,0,0">
                    <w:txbxContent>
                      <w:p w14:paraId="5C9D8615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04" o:spid="_x0000_s1047" style="position:absolute;left:6053;top:6154;width:6066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" filled="f" stroked="f">
                  <v:textbox inset="0,0,0,0">
                    <w:txbxContent>
                      <w:p w14:paraId="4F86CDB1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inputs</w:t>
                        </w:r>
                      </w:p>
                    </w:txbxContent>
                  </v:textbox>
                </v:rect>
                <v:rect id="Rectangle 705" o:spid="_x0000_s1048" style="position:absolute;left:10641;top:6154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" filled="f" stroked="f">
                  <v:textbox inset="0,0,0,0">
                    <w:txbxContent>
                      <w:p w14:paraId="3D22E578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07" o:spid="_x0000_s1049" style="position:absolute;left:11374;top:6154;width:20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" filled="f" stroked="f">
                  <v:textbox inset="0,0,0,0">
                    <w:txbxContent>
                      <w:p w14:paraId="287F60CA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AA22FF"/>
                            <w:sz w:val="20"/>
                          </w:rPr>
                          <w:t>in</w:t>
                        </w:r>
                      </w:p>
                    </w:txbxContent>
                  </v:textbox>
                </v:rect>
                <v:rect id="Rectangle 708" o:spid="_x0000_s1050" style="position:absolute;left:12985;top:6154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" filled="f" stroked="f">
                  <v:textbox inset="0,0,0,0">
                    <w:txbxContent>
                      <w:p w14:paraId="51F1F0C8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09" o:spid="_x0000_s1051" style="position:absolute;left:13766;top:6154;width:12141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" filled="f" stroked="f">
                  <v:textbox inset="0,0,0,0">
                    <w:txbxContent>
                      <w:p w14:paraId="5A221241" w14:textId="77777777" w:rsidR="005706E8" w:rsidRDefault="005706E8" w:rsidP="005706E8">
                        <w:proofErr w:type="spellStart"/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train_inputs</w:t>
                        </w:r>
                        <w:proofErr w:type="spellEnd"/>
                      </w:p>
                    </w:txbxContent>
                  </v:textbox>
                </v:rect>
                <v:rect id="Rectangle 710" o:spid="_x0000_s1052" style="position:absolute;left:22943;top:6154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" filled="f" stroked="f">
                  <v:textbox inset="0,0,0,0">
                    <w:txbxContent>
                      <w:p w14:paraId="2ACC4284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:</w:t>
                        </w:r>
                      </w:p>
                    </w:txbxContent>
                  </v:textbox>
                </v:rect>
                <v:rect id="Rectangle 711" o:spid="_x0000_s1053" style="position:absolute;left:3026;top:7618;width:4042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" filled="f" stroked="f">
                  <v:textbox inset="0,0,0,0">
                    <w:txbxContent>
                      <w:p w14:paraId="7053AB74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 xml:space="preserve">    </w:t>
                        </w:r>
                      </w:p>
                    </w:txbxContent>
                  </v:textbox>
                </v:rect>
                <v:rect id="Rectangle 713" o:spid="_x0000_s1054" style="position:absolute;left:6004;top:7618;width:505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" filled="f" stroked="f">
                  <v:textbox inset="0,0,0,0">
                    <w:txbxContent>
                      <w:p w14:paraId="02526DB9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008000"/>
                            <w:sz w:val="20"/>
                          </w:rPr>
                          <w:t>print</w:t>
                        </w:r>
                      </w:p>
                    </w:txbxContent>
                  </v:textbox>
                </v:rect>
                <v:rect id="Rectangle 714" o:spid="_x0000_s1055" style="position:absolute;left:9860;top:7618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" filled="f" stroked="f">
                  <v:textbox inset="0,0,0,0">
                    <w:txbxContent>
                      <w:p w14:paraId="76EF94B0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(</w:t>
                        </w:r>
                      </w:p>
                    </w:txbxContent>
                  </v:textbox>
                </v:rect>
                <v:rect id="Rectangle 715" o:spid="_x0000_s1056" style="position:absolute;left:10641;top:7618;width:606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" filled="f" stroked="f">
                  <v:textbox inset="0,0,0,0">
                    <w:txbxContent>
                      <w:p w14:paraId="7E5E5210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inputs</w:t>
                        </w:r>
                      </w:p>
                    </w:txbxContent>
                  </v:textbox>
                </v:rect>
                <v:rect id="Rectangle 716" o:spid="_x0000_s1057" style="position:absolute;left:15230;top:7618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" filled="f" stroked="f">
                  <v:textbox inset="0,0,0,0">
                    <w:txbxContent>
                      <w:p w14:paraId="4272EEFD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,</w:t>
                        </w:r>
                      </w:p>
                    </w:txbxContent>
                  </v:textbox>
                </v:rect>
                <v:rect id="Rectangle 717" o:spid="_x0000_s1058" style="position:absolute;left:16011;top:7618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" filled="f" stroked="f">
                  <v:textbox inset="0,0,0,0">
                    <w:txbxContent>
                      <w:p w14:paraId="1E56E2BA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18" o:spid="_x0000_s1059" style="position:absolute;left:16792;top:7618;width:3030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" filled="f" stroked="f">
                  <v:textbox inset="0,0,0,0">
                    <w:txbxContent>
                      <w:p w14:paraId="134ADB90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end</w:t>
                        </w:r>
                      </w:p>
                    </w:txbxContent>
                  </v:textbox>
                </v:rect>
                <v:rect id="Rectangle 719" o:spid="_x0000_s1060" style="position:absolute;left:19038;top:7618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" filled="f" stroked="f">
                  <v:textbox inset="0,0,0,0">
                    <w:txbxContent>
                      <w:p w14:paraId="5A2B05BD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666666"/>
                            <w:sz w:val="20"/>
                          </w:rPr>
                          <w:t>=</w:t>
                        </w:r>
                      </w:p>
                    </w:txbxContent>
                  </v:textbox>
                </v:rect>
                <v:rect id="Rectangle 720" o:spid="_x0000_s1061" style="position:absolute;left:19819;top:7618;width:20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" filled="f" stroked="f">
                  <v:textbox inset="0,0,0,0">
                    <w:txbxContent>
                      <w:p w14:paraId="5E31D363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BA2121"/>
                            <w:sz w:val="20"/>
                          </w:rPr>
                          <w:t>""</w:t>
                        </w:r>
                      </w:p>
                    </w:txbxContent>
                  </v:textbox>
                </v:rect>
                <v:rect id="Rectangle 721" o:spid="_x0000_s1062" style="position:absolute;left:21381;top:7618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" filled="f" stroked="f">
                  <v:textbox inset="0,0,0,0">
                    <w:txbxContent>
                      <w:p w14:paraId="3DD46F15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)</w:t>
                        </w:r>
                      </w:p>
                    </w:txbxContent>
                  </v:textbox>
                </v:rect>
                <v:rect id="Rectangle 722" o:spid="_x0000_s1063" style="position:absolute;left:3026;top:9083;width:4042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" filled="f" stroked="f">
                  <v:textbox inset="0,0,0,0">
                    <w:txbxContent>
                      <w:p w14:paraId="01DCFEE6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 xml:space="preserve">    </w:t>
                        </w:r>
                      </w:p>
                    </w:txbxContent>
                  </v:textbox>
                </v:rect>
                <v:rect id="Rectangle 724" o:spid="_x0000_s1064" style="position:absolute;left:6004;top:9083;width:505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" filled="f" stroked="f">
                  <v:textbox inset="0,0,0,0">
                    <w:txbxContent>
                      <w:p w14:paraId="1D7C1BFC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008000"/>
                            <w:sz w:val="20"/>
                          </w:rPr>
                          <w:t>print</w:t>
                        </w:r>
                      </w:p>
                    </w:txbxContent>
                  </v:textbox>
                </v:rect>
                <v:rect id="Rectangle 725" o:spid="_x0000_s1065" style="position:absolute;left:9860;top:9083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" filled="f" stroked="f">
                  <v:textbox inset="0,0,0,0">
                    <w:txbxContent>
                      <w:p w14:paraId="69277AEA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(</w:t>
                        </w:r>
                      </w:p>
                    </w:txbxContent>
                  </v:textbox>
                </v:rect>
                <v:rect id="Rectangle 726" o:spid="_x0000_s1066" style="position:absolute;left:10641;top:9083;width:4042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" filled="f" stroked="f">
                  <v:textbox inset="0,0,0,0">
                    <w:txbxContent>
                      <w:p w14:paraId="553F4D09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mcp1</w:t>
                        </w:r>
                      </w:p>
                    </w:txbxContent>
                  </v:textbox>
                </v:rect>
                <v:rect id="Rectangle 727" o:spid="_x0000_s1067" style="position:absolute;left:13668;top:9083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" filled="f" stroked="f">
                  <v:textbox inset="0,0,0,0">
                    <w:txbxContent>
                      <w:p w14:paraId="293DF580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666666"/>
                            <w:sz w:val="20"/>
                          </w:rPr>
                          <w:t>.</w:t>
                        </w:r>
                      </w:p>
                    </w:txbxContent>
                  </v:textbox>
                </v:rect>
                <v:rect id="Rectangle 728" o:spid="_x0000_s1068" style="position:absolute;left:14449;top:9083;width:7079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" filled="f" stroked="f">
                  <v:textbox inset="0,0,0,0">
                    <w:txbxContent>
                      <w:p w14:paraId="1DFDC81D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predict</w:t>
                        </w:r>
                      </w:p>
                    </w:txbxContent>
                  </v:textbox>
                </v:rect>
                <v:rect id="Rectangle 729" o:spid="_x0000_s1069" style="position:absolute;left:19819;top:9083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" filled="f" stroked="f">
                  <v:textbox inset="0,0,0,0">
                    <w:txbxContent>
                      <w:p w14:paraId="195DE3DA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(</w:t>
                        </w:r>
                      </w:p>
                    </w:txbxContent>
                  </v:textbox>
                </v:rect>
                <v:rect id="Rectangle 730" o:spid="_x0000_s1070" style="position:absolute;left:20600;top:9083;width:606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" filled="f" stroked="f">
                  <v:textbox inset="0,0,0,0">
                    <w:txbxContent>
                      <w:p w14:paraId="4E59FF5D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inputs</w:t>
                        </w:r>
                      </w:p>
                    </w:txbxContent>
                  </v:textbox>
                </v:rect>
                <v:rect id="Rectangle 2944" o:spid="_x0000_s1071" style="position:absolute;left:25189;top:9083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" filled="f" stroked="f">
                  <v:textbox inset="0,0,0,0">
                    <w:txbxContent>
                      <w:p w14:paraId="2576BE3B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)</w:t>
                        </w:r>
                      </w:p>
                    </w:txbxContent>
                  </v:textbox>
                </v:rect>
                <v:rect id="Rectangle 2945" o:spid="_x0000_s1072" style="position:absolute;left:25950;top:9083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" filled="f" stroked="f">
                  <v:textbox inset="0,0,0,0">
                    <w:txbxContent>
                      <w:p w14:paraId="7B3989BA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,</w:t>
                        </w:r>
                      </w:p>
                    </w:txbxContent>
                  </v:textbox>
                </v:rect>
                <v:rect id="Rectangle 732" o:spid="_x0000_s1073" style="position:absolute;left:26751;top:9083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" filled="f" stroked="f">
                  <v:textbox inset="0,0,0,0">
                    <w:txbxContent>
                      <w:p w14:paraId="7A835C47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33" o:spid="_x0000_s1074" style="position:absolute;left:27532;top:9083;width:4042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" filled="f" stroked="f">
                  <v:textbox inset="0,0,0,0">
                    <w:txbxContent>
                      <w:p w14:paraId="44EADCBB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mcp2</w:t>
                        </w:r>
                      </w:p>
                    </w:txbxContent>
                  </v:textbox>
                </v:rect>
                <v:rect id="Rectangle 734" o:spid="_x0000_s1075" style="position:absolute;left:30558;top:9083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" filled="f" stroked="f">
                  <v:textbox inset="0,0,0,0">
                    <w:txbxContent>
                      <w:p w14:paraId="2FEA515A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666666"/>
                            <w:sz w:val="20"/>
                          </w:rPr>
                          <w:t>.</w:t>
                        </w:r>
                      </w:p>
                    </w:txbxContent>
                  </v:textbox>
                </v:rect>
                <v:rect id="Rectangle 735" o:spid="_x0000_s1076" style="position:absolute;left:31340;top:9083;width:7079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" filled="f" stroked="f">
                  <v:textbox inset="0,0,0,0">
                    <w:txbxContent>
                      <w:p w14:paraId="662F339C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predict</w:t>
                        </w:r>
                      </w:p>
                    </w:txbxContent>
                  </v:textbox>
                </v:rect>
                <v:rect id="Rectangle 736" o:spid="_x0000_s1077" style="position:absolute;left:36709;top:9083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" filled="f" stroked="f">
                  <v:textbox inset="0,0,0,0">
                    <w:txbxContent>
                      <w:p w14:paraId="78C6AE52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(</w:t>
                        </w:r>
                      </w:p>
                    </w:txbxContent>
                  </v:textbox>
                </v:rect>
                <v:rect id="Rectangle 737" o:spid="_x0000_s1078" style="position:absolute;left:37490;top:9083;width:606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" filled="f" stroked="f">
                  <v:textbox inset="0,0,0,0">
                    <w:txbxContent>
                      <w:p w14:paraId="05180E34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inputs</w:t>
                        </w:r>
                      </w:p>
                    </w:txbxContent>
                  </v:textbox>
                </v:rect>
                <v:rect id="Rectangle 738" o:spid="_x0000_s1079" style="position:absolute;left:42079;top:9083;width:20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" filled="f" stroked="f">
                  <v:textbox inset="0,0,0,0">
                    <w:txbxContent>
                      <w:p w14:paraId="31F51AC0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color w:val="333333"/>
                            <w:sz w:val="20"/>
                          </w:rPr>
                          <w:t>))</w:t>
                        </w:r>
                      </w:p>
                    </w:txbxContent>
                  </v:textbox>
                </v:rect>
                <v:rect id="Rectangle 2946" o:spid="_x0000_s1080" style="position:absolute;left:2928;top:11719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" filled="f" stroked="f">
                  <v:textbox inset="0,0,0,0">
                    <w:txbxContent>
                      <w:p w14:paraId="3965EC34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2947" o:spid="_x0000_s1081" style="position:absolute;left:3690;top:11719;width:7079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" filled="f" stroked="f">
                  <v:textbox inset="0,0,0,0">
                    <w:txbxContent>
                      <w:p w14:paraId="6379D7AD" w14:textId="77777777" w:rsidR="005706E8" w:rsidRDefault="005706E8" w:rsidP="005706E8">
                        <w:proofErr w:type="spellStart"/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th</w:t>
                        </w:r>
                        <w:proofErr w:type="spellEnd"/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Epoc</w:t>
                        </w:r>
                        <w:proofErr w:type="spellEnd"/>
                      </w:p>
                    </w:txbxContent>
                  </v:textbox>
                </v:rect>
                <v:rect id="Rectangle 755" o:spid="_x0000_s1082" style="position:absolute;left:2928;top:13183;width:172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" filled="f" stroked="f">
                  <v:textbox inset="0,0,0,0">
                    <w:txbxContent>
                      <w:p w14:paraId="34A384F8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Updated Weights: </w:t>
                        </w:r>
                      </w:p>
                    </w:txbxContent>
                  </v:textbox>
                </v:rect>
                <v:rect id="Rectangle 2948" o:spid="_x0000_s1083" style="position:absolute;left:2928;top:14648;width:8092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" filled="f" stroked="f">
                  <v:textbox inset="0,0,0,0">
                    <w:txbxContent>
                      <w:p w14:paraId="6E2F0553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-1.0 0.5</w:t>
                        </w:r>
                      </w:p>
                    </w:txbxContent>
                  </v:textbox>
                </v:rect>
                <v:rect id="Rectangle 2949" o:spid="_x0000_s1084" style="position:absolute;left:9018;top:14648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" filled="f" stroked="f">
                  <v:textbox inset="0,0,0,0">
                    <w:txbxContent>
                      <w:p w14:paraId="2F015B47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57" o:spid="_x0000_s1085" style="position:absolute;left:2928;top:16112;width:172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" filled="f" stroked="f">
                  <v:textbox inset="0,0,0,0">
                    <w:txbxContent>
                      <w:p w14:paraId="3C4456FB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Updated Bias: 0.0</w:t>
                        </w:r>
                      </w:p>
                    </w:txbxContent>
                  </v:textbox>
                </v:rect>
                <v:rect id="Rectangle 2950" o:spid="_x0000_s1086" style="position:absolute;left:2928;top:19041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" filled="f" stroked="f">
                  <v:textbox inset="0,0,0,0">
                    <w:txbxContent>
                      <w:p w14:paraId="695D96E9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1</w:t>
                        </w:r>
                      </w:p>
                    </w:txbxContent>
                  </v:textbox>
                </v:rect>
                <v:rect id="Rectangle 2951" o:spid="_x0000_s1087" style="position:absolute;left:3690;top:19041;width:7079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" filled="f" stroked="f">
                  <v:textbox inset="0,0,0,0">
                    <w:txbxContent>
                      <w:p w14:paraId="50F527C2" w14:textId="77777777" w:rsidR="005706E8" w:rsidRDefault="005706E8" w:rsidP="005706E8">
                        <w:proofErr w:type="spellStart"/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th</w:t>
                        </w:r>
                        <w:proofErr w:type="spellEnd"/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Epoc</w:t>
                        </w:r>
                        <w:proofErr w:type="spellEnd"/>
                      </w:p>
                    </w:txbxContent>
                  </v:textbox>
                </v:rect>
                <v:rect id="Rectangle 759" o:spid="_x0000_s1088" style="position:absolute;left:2928;top:20506;width:172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" filled="f" stroked="f">
                  <v:textbox inset="0,0,0,0">
                    <w:txbxContent>
                      <w:p w14:paraId="5B1ADF28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Updated Weights: </w:t>
                        </w:r>
                      </w:p>
                    </w:txbxContent>
                  </v:textbox>
                </v:rect>
                <v:rect id="Rectangle 2952" o:spid="_x0000_s1089" style="position:absolute;left:2928;top:21970;width:91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" filled="f" stroked="f">
                  <v:textbox inset="0,0,0,0">
                    <w:txbxContent>
                      <w:p w14:paraId="7C4402BE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-1.5 -0.5</w:t>
                        </w:r>
                      </w:p>
                    </w:txbxContent>
                  </v:textbox>
                </v:rect>
                <v:rect id="Rectangle 2953" o:spid="_x0000_s1090" style="position:absolute;left:9780;top:21970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" filled="f" stroked="f">
                  <v:textbox inset="0,0,0,0">
                    <w:txbxContent>
                      <w:p w14:paraId="63BA43E2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61" o:spid="_x0000_s1091" style="position:absolute;left:2928;top:23435;width:18216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" filled="f" stroked="f">
                  <v:textbox inset="0,0,0,0">
                    <w:txbxContent>
                      <w:p w14:paraId="3D7566C2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Updated Bias: -0.5</w:t>
                        </w:r>
                      </w:p>
                    </w:txbxContent>
                  </v:textbox>
                </v:rect>
                <v:rect id="Rectangle 2954" o:spid="_x0000_s1092" style="position:absolute;left:2928;top:26364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" filled="f" stroked="f">
                  <v:textbox inset="0,0,0,0">
                    <w:txbxContent>
                      <w:p w14:paraId="3A72001D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2955" o:spid="_x0000_s1093" style="position:absolute;left:3690;top:26364;width:7079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" filled="f" stroked="f">
                  <v:textbox inset="0,0,0,0">
                    <w:txbxContent>
                      <w:p w14:paraId="0C5C5223" w14:textId="77777777" w:rsidR="005706E8" w:rsidRDefault="005706E8" w:rsidP="005706E8">
                        <w:proofErr w:type="spellStart"/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th</w:t>
                        </w:r>
                        <w:proofErr w:type="spellEnd"/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Epoc</w:t>
                        </w:r>
                        <w:proofErr w:type="spellEnd"/>
                      </w:p>
                    </w:txbxContent>
                  </v:textbox>
                </v:rect>
                <v:rect id="Rectangle 763" o:spid="_x0000_s1094" style="position:absolute;left:2928;top:27828;width:172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" filled="f" stroked="f">
                  <v:textbox inset="0,0,0,0">
                    <w:txbxContent>
                      <w:p w14:paraId="23AE4AF1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Updated Weights: </w:t>
                        </w:r>
                      </w:p>
                    </w:txbxContent>
                  </v:textbox>
                </v:rect>
                <v:rect id="Rectangle 2956" o:spid="_x0000_s1095" style="position:absolute;left:2928;top:29293;width:8092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" filled="f" stroked="f">
                  <v:textbox inset="0,0,0,0">
                    <w:txbxContent>
                      <w:p w14:paraId="26012EE6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0.5 -1.0</w:t>
                        </w:r>
                      </w:p>
                    </w:txbxContent>
                  </v:textbox>
                </v:rect>
                <v:rect id="Rectangle 2957" o:spid="_x0000_s1096" style="position:absolute;left:9018;top:29293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" filled="f" stroked="f">
                  <v:textbox inset="0,0,0,0">
                    <w:txbxContent>
                      <w:p w14:paraId="087D87A5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765" o:spid="_x0000_s1097" style="position:absolute;left:2928;top:30757;width:172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" filled="f" stroked="f">
                  <v:textbox inset="0,0,0,0">
                    <w:txbxContent>
                      <w:p w14:paraId="15543B99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Updated Bias: 0.0</w:t>
                        </w:r>
                      </w:p>
                    </w:txbxContent>
                  </v:textbox>
                </v:rect>
                <v:rect id="Rectangle 2958" o:spid="_x0000_s1098" style="position:absolute;left:2928;top:33686;width:20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" filled="f" stroked="f">
                  <v:textbox inset="0,0,0,0">
                    <w:txbxContent>
                      <w:p w14:paraId="37833F7F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1</w:t>
                        </w:r>
                      </w:p>
                    </w:txbxContent>
                  </v:textbox>
                </v:rect>
                <v:rect id="Rectangle 2960" o:spid="_x0000_s1099" style="position:absolute;left:4451;top:33686;width:505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" filled="f" stroked="f">
                  <v:textbox inset="0,0,0,0">
                    <w:txbxContent>
                      <w:p w14:paraId="2E12B89D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1]0 </w:t>
                        </w:r>
                      </w:p>
                    </w:txbxContent>
                  </v:textbox>
                </v:rect>
                <v:rect id="Rectangle 2959" o:spid="_x0000_s1100" style="position:absolute;left:8257;top:33686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" filled="f" stroked="f">
                  <v:textbox inset="0,0,0,0">
                    <w:txbxContent>
                      <w:p w14:paraId="22D6CA91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2961" o:spid="_x0000_s1101" style="position:absolute;left:2928;top:35150;width:2017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" filled="f" stroked="f">
                  <v:textbox inset="0,0,0,0">
                    <w:txbxContent>
                      <w:p w14:paraId="3BBCBFA5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1</w:t>
                        </w:r>
                      </w:p>
                    </w:txbxContent>
                  </v:textbox>
                </v:rect>
                <v:rect id="Rectangle 2963" o:spid="_x0000_s1102" style="position:absolute;left:4451;top:35150;width:505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" filled="f" stroked="f">
                  <v:textbox inset="0,0,0,0">
                    <w:txbxContent>
                      <w:p w14:paraId="4AD2BF9B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2]0 </w:t>
                        </w:r>
                      </w:p>
                    </w:txbxContent>
                  </v:textbox>
                </v:rect>
                <v:rect id="Rectangle 2962" o:spid="_x0000_s1103" style="position:absolute;left:8257;top:35150;width:10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" filled="f" stroked="f">
                  <v:textbox inset="0,0,0,0">
                    <w:txbxContent>
                      <w:p w14:paraId="2B7DE903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2964" o:spid="_x0000_s1104" style="position:absolute;left:2928;top:36615;width:1005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" filled="f" stroked="f">
                  <v:textbox inset="0,0,0,0">
                    <w:txbxContent>
                      <w:p w14:paraId="55544100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</w:t>
                        </w:r>
                      </w:p>
                    </w:txbxContent>
                  </v:textbox>
                </v:rect>
                <v:rect id="Rectangle 2966" o:spid="_x0000_s1105" style="position:absolute;left:3690;top:36615;width:8091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" filled="f" stroked="f">
                  <v:textbox inset="0,0,0,0">
                    <w:txbxContent>
                      <w:p w14:paraId="0B768DA8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2 -1]0 </w:t>
                        </w:r>
                      </w:p>
                    </w:txbxContent>
                  </v:textbox>
                </v:rect>
                <v:rect id="Rectangle 2965" o:spid="_x0000_s1106" style="position:absolute;left:9780;top:36615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" filled="f" stroked="f">
                  <v:textbox inset="0,0,0,0">
                    <w:txbxContent>
                      <w:p w14:paraId="51F9CEC2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1</w:t>
                        </w:r>
                      </w:p>
                    </w:txbxContent>
                  </v:textbox>
                </v:rect>
                <v:rect id="Rectangle 2967" o:spid="_x0000_s1107" style="position:absolute;left:2928;top:38079;width:2017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" filled="f" stroked="f">
                  <v:textbox inset="0,0,0,0">
                    <w:txbxContent>
                      <w:p w14:paraId="2F18A926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2</w:t>
                        </w:r>
                      </w:p>
                    </w:txbxContent>
                  </v:textbox>
                </v:rect>
                <v:rect id="Rectangle 2969" o:spid="_x0000_s1108" style="position:absolute;left:4451;top:38079;width:505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" filled="f" stroked="f">
                  <v:textbox inset="0,0,0,0">
                    <w:txbxContent>
                      <w:p w14:paraId="77EAB882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0]0 </w:t>
                        </w:r>
                      </w:p>
                    </w:txbxContent>
                  </v:textbox>
                </v:rect>
                <v:rect id="Rectangle 2968" o:spid="_x0000_s1109" style="position:absolute;left:8257;top:38079;width:10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" filled="f" stroked="f">
                  <v:textbox inset="0,0,0,0">
                    <w:txbxContent>
                      <w:p w14:paraId="7DEA5BC3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1</w:t>
                        </w:r>
                      </w:p>
                    </w:txbxContent>
                  </v:textbox>
                </v:rect>
                <v:rect id="Rectangle 2970" o:spid="_x0000_s1110" style="position:absolute;left:2928;top:39544;width:3030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" filled="f" stroked="f">
                  <v:textbox inset="0,0,0,0">
                    <w:txbxContent>
                      <w:p w14:paraId="02CFB07C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-1</w:t>
                        </w:r>
                      </w:p>
                    </w:txbxContent>
                  </v:textbox>
                </v:rect>
                <v:rect id="Rectangle 2972" o:spid="_x0000_s1111" style="position:absolute;left:5212;top:39544;width:606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" filled="f" stroked="f">
                  <v:textbox inset="0,0,0,0">
                    <w:txbxContent>
                      <w:p w14:paraId="75F849CA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 2]1 </w:t>
                        </w:r>
                      </w:p>
                    </w:txbxContent>
                  </v:textbox>
                </v:rect>
                <v:rect id="Rectangle 2971" o:spid="_x0000_s1112" style="position:absolute;left:9780;top:39544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" filled="f" stroked="f">
                  <v:textbox inset="0,0,0,0">
                    <w:txbxContent>
                      <w:p w14:paraId="481B4ED4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2973" o:spid="_x0000_s1113" style="position:absolute;left:2928;top:41008;width:3030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" filled="f" stroked="f">
                  <v:textbox inset="0,0,0,0">
                    <w:txbxContent>
                      <w:p w14:paraId="133ED754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-2</w:t>
                        </w:r>
                      </w:p>
                    </w:txbxContent>
                  </v:textbox>
                </v:rect>
                <v:rect id="Rectangle 2975" o:spid="_x0000_s1114" style="position:absolute;left:5212;top:41008;width:6067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" filled="f" stroked="f">
                  <v:textbox inset="0,0,0,0">
                    <w:txbxContent>
                      <w:p w14:paraId="1CFFA4D2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 1]1 </w:t>
                        </w:r>
                      </w:p>
                    </w:txbxContent>
                  </v:textbox>
                </v:rect>
                <v:rect id="Rectangle 2974" o:spid="_x0000_s1115" style="position:absolute;left:9780;top:41008;width:10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" filled="f" stroked="f">
                  <v:textbox inset="0,0,0,0">
                    <w:txbxContent>
                      <w:p w14:paraId="675D7D1D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772" o:spid="_x0000_s1116" style="position:absolute;left:2928;top:42473;width:101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" filled="f" stroked="f">
                  <v:textbox inset="0,0,0,0">
                    <w:txbxContent>
                      <w:p w14:paraId="6EEF3E1D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-1 -1]1 1</w:t>
                        </w:r>
                      </w:p>
                    </w:txbxContent>
                  </v:textbox>
                </v:rect>
                <v:rect id="Rectangle 773" o:spid="_x0000_s1117" style="position:absolute;left:2928;top:43937;width:10117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" filled="f" stroked="f">
                  <v:textbox inset="0,0,0,0">
                    <w:txbxContent>
                      <w:p w14:paraId="7D216D10" w14:textId="77777777" w:rsidR="005706E8" w:rsidRDefault="005706E8" w:rsidP="005706E8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-2 -2]1 1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313EB3EC" w14:textId="201029D8" w:rsidR="00FB1926" w:rsidRDefault="00FB1926" w:rsidP="00F21F06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</w:p>
    <w:p w14:paraId="313C6B8D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162D369F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7A858704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71CAAFBF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2ECBCF4D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346DCAF5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43BF12D8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5D50C2F6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7F46CC0B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01E3FFCC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76B8B027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1F712531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3E1A221D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66AA8FF9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2791D834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67A1E79D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1E232CF8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5AE7C806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340A4D21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7F86A13E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27220B7A" w14:textId="0A3DCA4D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  <w:r>
        <w:rPr>
          <w:rFonts w:ascii="Open Sans" w:eastAsia="Arial" w:hAnsi="Open Sans" w:cs="Open Sans"/>
          <w:bCs/>
        </w:rPr>
        <w:lastRenderedPageBreak/>
        <w:t>Ques 2: -</w:t>
      </w:r>
    </w:p>
    <w:p w14:paraId="05CCEAAF" w14:textId="77777777" w:rsidR="00B81070" w:rsidRDefault="00B81070" w:rsidP="00B81070">
      <w:pPr>
        <w:spacing w:after="0"/>
        <w:ind w:left="-1325" w:right="-1314"/>
      </w:pPr>
      <w:r>
        <w:rPr>
          <w:noProof/>
        </w:rPr>
        <w:drawing>
          <wp:inline distT="0" distB="0" distL="0" distR="0" wp14:anchorId="3332E3DA" wp14:editId="087644B0">
            <wp:extent cx="7402823" cy="8455660"/>
            <wp:effectExtent l="0" t="0" r="8255" b="2540"/>
            <wp:docPr id="4526" name="Picture 45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26" name="Picture 4526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410889" cy="8464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53F81E" w14:textId="77777777" w:rsidR="00B81070" w:rsidRDefault="00B81070" w:rsidP="00B81070">
      <w:pPr>
        <w:spacing w:after="0"/>
        <w:ind w:left="-1325" w:right="-1314"/>
      </w:pPr>
      <w:r>
        <w:rPr>
          <w:noProof/>
        </w:rPr>
        <w:lastRenderedPageBreak/>
        <w:drawing>
          <wp:inline distT="0" distB="0" distL="0" distR="0" wp14:anchorId="5D2E7EF5" wp14:editId="5BC96FB8">
            <wp:extent cx="7403593" cy="10546080"/>
            <wp:effectExtent l="0" t="0" r="0" b="0"/>
            <wp:docPr id="4531" name="Picture 45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1" name="Picture 453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403593" cy="1054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267BF" w14:textId="77777777" w:rsidR="00B81070" w:rsidRDefault="00B81070" w:rsidP="00B81070">
      <w:pPr>
        <w:spacing w:after="0"/>
        <w:ind w:left="-1320" w:right="-1314"/>
      </w:pPr>
      <w:r>
        <w:rPr>
          <w:noProof/>
        </w:rPr>
        <w:lastRenderedPageBreak/>
        <mc:AlternateContent>
          <mc:Choice Requires="wpg">
            <w:drawing>
              <wp:inline distT="0" distB="0" distL="0" distR="0" wp14:anchorId="59CFC334" wp14:editId="1280882C">
                <wp:extent cx="7400545" cy="1659751"/>
                <wp:effectExtent l="0" t="0" r="0" b="0"/>
                <wp:docPr id="4240" name="Group 42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00545" cy="1659751"/>
                          <a:chOff x="0" y="0"/>
                          <a:chExt cx="7400545" cy="1659751"/>
                        </a:xfrm>
                      </wpg:grpSpPr>
                      <pic:pic xmlns:pic="http://schemas.openxmlformats.org/drawingml/2006/picture">
                        <pic:nvPicPr>
                          <pic:cNvPr id="4536" name="Picture 4536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-3047" y="-3047"/>
                            <a:ext cx="7403593" cy="162458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216" name="Rectangle 4216"/>
                        <wps:cNvSpPr/>
                        <wps:spPr>
                          <a:xfrm>
                            <a:off x="292898" y="176066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5CE0D0D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18" name="Rectangle 4218"/>
                        <wps:cNvSpPr/>
                        <wps:spPr>
                          <a:xfrm>
                            <a:off x="445143" y="176066"/>
                            <a:ext cx="91038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66791BD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0 0]0 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17" name="Rectangle 4217"/>
                        <wps:cNvSpPr/>
                        <wps:spPr>
                          <a:xfrm>
                            <a:off x="1130249" y="176066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24591D0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19" name="Rectangle 4219"/>
                        <wps:cNvSpPr/>
                        <wps:spPr>
                          <a:xfrm>
                            <a:off x="292898" y="322515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E3A05F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1" name="Rectangle 4221"/>
                        <wps:cNvSpPr/>
                        <wps:spPr>
                          <a:xfrm>
                            <a:off x="445143" y="322515"/>
                            <a:ext cx="91038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3781C12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0 1]0 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0" name="Rectangle 4220"/>
                        <wps:cNvSpPr/>
                        <wps:spPr>
                          <a:xfrm>
                            <a:off x="1130249" y="322515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B1E14E8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2" name="Rectangle 4222"/>
                        <wps:cNvSpPr/>
                        <wps:spPr>
                          <a:xfrm>
                            <a:off x="292898" y="468963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9B0C48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4" name="Rectangle 4224"/>
                        <wps:cNvSpPr/>
                        <wps:spPr>
                          <a:xfrm>
                            <a:off x="445143" y="468963"/>
                            <a:ext cx="91038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862581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1 0]0 1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3" name="Rectangle 4223"/>
                        <wps:cNvSpPr/>
                        <wps:spPr>
                          <a:xfrm>
                            <a:off x="1130249" y="468963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1337856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5" name="Rectangle 4225"/>
                        <wps:cNvSpPr/>
                        <wps:spPr>
                          <a:xfrm>
                            <a:off x="292898" y="615413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E229C2E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7" name="Rectangle 4227"/>
                        <wps:cNvSpPr/>
                        <wps:spPr>
                          <a:xfrm>
                            <a:off x="445143" y="615413"/>
                            <a:ext cx="91038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B10E700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1 1]0 1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6" name="Rectangle 4226"/>
                        <wps:cNvSpPr/>
                        <wps:spPr>
                          <a:xfrm>
                            <a:off x="1130249" y="615413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22B825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8" name="Rectangle 4228"/>
                        <wps:cNvSpPr/>
                        <wps:spPr>
                          <a:xfrm>
                            <a:off x="292898" y="761861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4F36CE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0" name="Rectangle 4230"/>
                        <wps:cNvSpPr/>
                        <wps:spPr>
                          <a:xfrm>
                            <a:off x="445143" y="761861"/>
                            <a:ext cx="91038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F221D2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0 0]1 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29" name="Rectangle 4229"/>
                        <wps:cNvSpPr/>
                        <wps:spPr>
                          <a:xfrm>
                            <a:off x="1130249" y="761861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E123CAA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1" name="Rectangle 4231"/>
                        <wps:cNvSpPr/>
                        <wps:spPr>
                          <a:xfrm>
                            <a:off x="292898" y="908310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1468826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3" name="Rectangle 4233"/>
                        <wps:cNvSpPr/>
                        <wps:spPr>
                          <a:xfrm>
                            <a:off x="445143" y="908310"/>
                            <a:ext cx="91038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F6ECE89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0 1]1 0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2" name="Rectangle 4232"/>
                        <wps:cNvSpPr/>
                        <wps:spPr>
                          <a:xfrm>
                            <a:off x="1130249" y="908310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31A4E66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4" name="Rectangle 4234"/>
                        <wps:cNvSpPr/>
                        <wps:spPr>
                          <a:xfrm>
                            <a:off x="292898" y="1054758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9137B87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6" name="Rectangle 4236"/>
                        <wps:cNvSpPr/>
                        <wps:spPr>
                          <a:xfrm>
                            <a:off x="445143" y="1054758"/>
                            <a:ext cx="91038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4909A6E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1 0]1 1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5" name="Rectangle 4235"/>
                        <wps:cNvSpPr/>
                        <wps:spPr>
                          <a:xfrm>
                            <a:off x="1130249" y="1054758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E7E0031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0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7" name="Rectangle 4237"/>
                        <wps:cNvSpPr/>
                        <wps:spPr>
                          <a:xfrm>
                            <a:off x="292898" y="1201208"/>
                            <a:ext cx="201683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B0D8B74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[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9" name="Rectangle 4239"/>
                        <wps:cNvSpPr/>
                        <wps:spPr>
                          <a:xfrm>
                            <a:off x="445143" y="1201208"/>
                            <a:ext cx="910387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2D250A1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 xml:space="preserve"> 1 1]1 1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238" name="Rectangle 4238"/>
                        <wps:cNvSpPr/>
                        <wps:spPr>
                          <a:xfrm>
                            <a:off x="1130249" y="1201208"/>
                            <a:ext cx="100440" cy="154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71EC1D8" w14:textId="77777777" w:rsidR="00B81070" w:rsidRDefault="00B81070" w:rsidP="00B81070">
                              <w:r>
                                <w:rPr>
                                  <w:rFonts w:ascii="Courier New" w:eastAsia="Courier New" w:hAnsi="Courier New" w:cs="Courier New"/>
                                  <w:sz w:val="20"/>
                                </w:rPr>
                                <w:t>1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9CFC334" id="Group 4240" o:spid="_x0000_s1118" style="width:582.7pt;height:130.7pt;mso-position-horizontal-relative:char;mso-position-vertical-relative:line" coordsize="74005,1659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">
                <v:shape id="Picture 4536" o:spid="_x0000_s1119" type="#_x0000_t75" style="position:absolute;left:-30;top:-30;width:74035;height:1624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">
                  <v:imagedata r:id="rId13" o:title=""/>
                </v:shape>
                <v:rect id="Rectangle 4216" o:spid="_x0000_s1120" style="position:absolute;left:2928;top:1760;width:2017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" filled="f" stroked="f">
                  <v:textbox inset="0,0,0,0">
                    <w:txbxContent>
                      <w:p w14:paraId="55CE0D0D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0</w:t>
                        </w:r>
                      </w:p>
                    </w:txbxContent>
                  </v:textbox>
                </v:rect>
                <v:rect id="Rectangle 4218" o:spid="_x0000_s1121" style="position:absolute;left:4451;top:1760;width:91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" filled="f" stroked="f">
                  <v:textbox inset="0,0,0,0">
                    <w:txbxContent>
                      <w:p w14:paraId="566791BD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0 0]0 0 </w:t>
                        </w:r>
                      </w:p>
                    </w:txbxContent>
                  </v:textbox>
                </v:rect>
                <v:rect id="Rectangle 4217" o:spid="_x0000_s1122" style="position:absolute;left:11302;top:1760;width:1004;height:1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" filled="f" stroked="f">
                  <v:textbox inset="0,0,0,0">
                    <w:txbxContent>
                      <w:p w14:paraId="124591D0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4219" o:spid="_x0000_s1123" style="position:absolute;left:2928;top:3225;width:20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" filled="f" stroked="f">
                  <v:textbox inset="0,0,0,0">
                    <w:txbxContent>
                      <w:p w14:paraId="61E3A05F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0</w:t>
                        </w:r>
                      </w:p>
                    </w:txbxContent>
                  </v:textbox>
                </v:rect>
                <v:rect id="Rectangle 4221" o:spid="_x0000_s1124" style="position:absolute;left:4451;top:3225;width:91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" filled="f" stroked="f">
                  <v:textbox inset="0,0,0,0">
                    <w:txbxContent>
                      <w:p w14:paraId="43781C12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0 1]0 0 </w:t>
                        </w:r>
                      </w:p>
                    </w:txbxContent>
                  </v:textbox>
                </v:rect>
                <v:rect id="Rectangle 4220" o:spid="_x0000_s1125" style="position:absolute;left:11302;top:3225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" filled="f" stroked="f">
                  <v:textbox inset="0,0,0,0">
                    <w:txbxContent>
                      <w:p w14:paraId="4B1E14E8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1</w:t>
                        </w:r>
                      </w:p>
                    </w:txbxContent>
                  </v:textbox>
                </v:rect>
                <v:rect id="Rectangle 4222" o:spid="_x0000_s1126" style="position:absolute;left:2928;top:4689;width:20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" filled="f" stroked="f">
                  <v:textbox inset="0,0,0,0">
                    <w:txbxContent>
                      <w:p w14:paraId="289B0C48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0</w:t>
                        </w:r>
                      </w:p>
                    </w:txbxContent>
                  </v:textbox>
                </v:rect>
                <v:rect id="Rectangle 4224" o:spid="_x0000_s1127" style="position:absolute;left:4451;top:4689;width:91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" filled="f" stroked="f">
                  <v:textbox inset="0,0,0,0">
                    <w:txbxContent>
                      <w:p w14:paraId="3D862581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1 0]0 1 </w:t>
                        </w:r>
                      </w:p>
                    </w:txbxContent>
                  </v:textbox>
                </v:rect>
                <v:rect id="Rectangle 4223" o:spid="_x0000_s1128" style="position:absolute;left:11302;top:4689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" filled="f" stroked="f">
                  <v:textbox inset="0,0,0,0">
                    <w:txbxContent>
                      <w:p w14:paraId="31337856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4225" o:spid="_x0000_s1129" style="position:absolute;left:2928;top:6154;width:20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" filled="f" stroked="f">
                  <v:textbox inset="0,0,0,0">
                    <w:txbxContent>
                      <w:p w14:paraId="6E229C2E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0</w:t>
                        </w:r>
                      </w:p>
                    </w:txbxContent>
                  </v:textbox>
                </v:rect>
                <v:rect id="Rectangle 4227" o:spid="_x0000_s1130" style="position:absolute;left:4451;top:6154;width:91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" filled="f" stroked="f">
                  <v:textbox inset="0,0,0,0">
                    <w:txbxContent>
                      <w:p w14:paraId="4B10E700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1 1]0 1 </w:t>
                        </w:r>
                      </w:p>
                    </w:txbxContent>
                  </v:textbox>
                </v:rect>
                <v:rect id="Rectangle 4226" o:spid="_x0000_s1131" style="position:absolute;left:11302;top:6154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" filled="f" stroked="f">
                  <v:textbox inset="0,0,0,0">
                    <w:txbxContent>
                      <w:p w14:paraId="1E22B825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1</w:t>
                        </w:r>
                      </w:p>
                    </w:txbxContent>
                  </v:textbox>
                </v:rect>
                <v:rect id="Rectangle 4228" o:spid="_x0000_s1132" style="position:absolute;left:2928;top:7618;width:20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" filled="f" stroked="f">
                  <v:textbox inset="0,0,0,0">
                    <w:txbxContent>
                      <w:p w14:paraId="3D4F36CE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1</w:t>
                        </w:r>
                      </w:p>
                    </w:txbxContent>
                  </v:textbox>
                </v:rect>
                <v:rect id="Rectangle 4230" o:spid="_x0000_s1133" style="position:absolute;left:4451;top:7618;width:91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" filled="f" stroked="f">
                  <v:textbox inset="0,0,0,0">
                    <w:txbxContent>
                      <w:p w14:paraId="5EF221D2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0 0]1 0 </w:t>
                        </w:r>
                      </w:p>
                    </w:txbxContent>
                  </v:textbox>
                </v:rect>
                <v:rect id="Rectangle 4229" o:spid="_x0000_s1134" style="position:absolute;left:11302;top:7618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" filled="f" stroked="f">
                  <v:textbox inset="0,0,0,0">
                    <w:txbxContent>
                      <w:p w14:paraId="7E123CAA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4231" o:spid="_x0000_s1135" style="position:absolute;left:2928;top:9083;width:20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" filled="f" stroked="f">
                  <v:textbox inset="0,0,0,0">
                    <w:txbxContent>
                      <w:p w14:paraId="61468826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1</w:t>
                        </w:r>
                      </w:p>
                    </w:txbxContent>
                  </v:textbox>
                </v:rect>
                <v:rect id="Rectangle 4233" o:spid="_x0000_s1136" style="position:absolute;left:4451;top:9083;width:91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" filled="f" stroked="f">
                  <v:textbox inset="0,0,0,0">
                    <w:txbxContent>
                      <w:p w14:paraId="1F6ECE89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0 1]1 0 </w:t>
                        </w:r>
                      </w:p>
                    </w:txbxContent>
                  </v:textbox>
                </v:rect>
                <v:rect id="Rectangle 4232" o:spid="_x0000_s1137" style="position:absolute;left:11302;top:9083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" filled="f" stroked="f">
                  <v:textbox inset="0,0,0,0">
                    <w:txbxContent>
                      <w:p w14:paraId="131A4E66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1</w:t>
                        </w:r>
                      </w:p>
                    </w:txbxContent>
                  </v:textbox>
                </v:rect>
                <v:rect id="Rectangle 4234" o:spid="_x0000_s1138" style="position:absolute;left:2928;top:10547;width:20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" filled="f" stroked="f">
                  <v:textbox inset="0,0,0,0">
                    <w:txbxContent>
                      <w:p w14:paraId="39137B87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1</w:t>
                        </w:r>
                      </w:p>
                    </w:txbxContent>
                  </v:textbox>
                </v:rect>
                <v:rect id="Rectangle 4236" o:spid="_x0000_s1139" style="position:absolute;left:4451;top:10547;width:91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" filled="f" stroked="f">
                  <v:textbox inset="0,0,0,0">
                    <w:txbxContent>
                      <w:p w14:paraId="54909A6E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1 0]1 1 </w:t>
                        </w:r>
                      </w:p>
                    </w:txbxContent>
                  </v:textbox>
                </v:rect>
                <v:rect id="Rectangle 4235" o:spid="_x0000_s1140" style="position:absolute;left:11302;top:10547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" filled="f" stroked="f">
                  <v:textbox inset="0,0,0,0">
                    <w:txbxContent>
                      <w:p w14:paraId="5E7E0031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0</w:t>
                        </w:r>
                      </w:p>
                    </w:txbxContent>
                  </v:textbox>
                </v:rect>
                <v:rect id="Rectangle 4237" o:spid="_x0000_s1141" style="position:absolute;left:2928;top:12012;width:2017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" filled="f" stroked="f">
                  <v:textbox inset="0,0,0,0">
                    <w:txbxContent>
                      <w:p w14:paraId="2B0D8B74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[1</w:t>
                        </w:r>
                      </w:p>
                    </w:txbxContent>
                  </v:textbox>
                </v:rect>
                <v:rect id="Rectangle 4239" o:spid="_x0000_s1142" style="position:absolute;left:4451;top:12012;width:91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" filled="f" stroked="f">
                  <v:textbox inset="0,0,0,0">
                    <w:txbxContent>
                      <w:p w14:paraId="72D250A1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 xml:space="preserve"> 1 1]1 1 </w:t>
                        </w:r>
                      </w:p>
                    </w:txbxContent>
                  </v:textbox>
                </v:rect>
                <v:rect id="Rectangle 4238" o:spid="_x0000_s1143" style="position:absolute;left:11302;top:12012;width:1004;height:15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" filled="f" stroked="f">
                  <v:textbox inset="0,0,0,0">
                    <w:txbxContent>
                      <w:p w14:paraId="171EC1D8" w14:textId="77777777" w:rsidR="00B81070" w:rsidRDefault="00B81070" w:rsidP="00B81070">
                        <w:r>
                          <w:rPr>
                            <w:rFonts w:ascii="Courier New" w:eastAsia="Courier New" w:hAnsi="Courier New" w:cs="Courier New"/>
                            <w:sz w:val="20"/>
                          </w:rPr>
                          <w:t>1</w:t>
                        </w: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14:paraId="7D45636E" w14:textId="6A048046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49B9ED72" w14:textId="7CD71D74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6391F2AF" w14:textId="7118140A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27BC95DB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58FC442D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3ABA48FC" w14:textId="77777777" w:rsidR="00B81070" w:rsidRPr="00B81070" w:rsidRDefault="00B81070" w:rsidP="00B81070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  <w:r w:rsidRPr="00B81070">
        <w:rPr>
          <w:rFonts w:ascii="Open Sans" w:eastAsia="Arial" w:hAnsi="Open Sans" w:cs="Open Sans"/>
          <w:bCs/>
        </w:rPr>
        <w:t xml:space="preserve"># It cannot be done as it is going in infinite loop with 2 or 3 neurons </w:t>
      </w:r>
    </w:p>
    <w:p w14:paraId="178ECC35" w14:textId="56E5F0FC" w:rsidR="00B81070" w:rsidRPr="00B81070" w:rsidRDefault="00B81070" w:rsidP="00B81070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  <w:r w:rsidRPr="00B81070">
        <w:rPr>
          <w:rFonts w:ascii="Open Sans" w:eastAsia="Arial" w:hAnsi="Open Sans" w:cs="Open Sans"/>
          <w:bCs/>
        </w:rPr>
        <w:t xml:space="preserve"># </w:t>
      </w:r>
      <w:r w:rsidRPr="00B81070">
        <w:rPr>
          <w:rFonts w:ascii="Open Sans" w:eastAsia="Arial" w:hAnsi="Open Sans" w:cs="Open Sans"/>
          <w:bCs/>
        </w:rPr>
        <w:t>Because</w:t>
      </w:r>
      <w:r w:rsidRPr="00B81070">
        <w:rPr>
          <w:rFonts w:ascii="Open Sans" w:eastAsia="Arial" w:hAnsi="Open Sans" w:cs="Open Sans"/>
          <w:bCs/>
        </w:rPr>
        <w:t xml:space="preserve"> to classify into 2 classes we have to use another layer which we </w:t>
      </w:r>
    </w:p>
    <w:p w14:paraId="32F35481" w14:textId="47090B67" w:rsidR="005706E8" w:rsidRDefault="00B81070" w:rsidP="00B81070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  <w:r w:rsidRPr="00B81070">
        <w:rPr>
          <w:rFonts w:ascii="Open Sans" w:eastAsia="Arial" w:hAnsi="Open Sans" w:cs="Open Sans"/>
          <w:bCs/>
        </w:rPr>
        <w:t xml:space="preserve"># </w:t>
      </w:r>
      <w:r w:rsidR="00D043A9" w:rsidRPr="00B81070">
        <w:rPr>
          <w:rFonts w:ascii="Open Sans" w:eastAsia="Arial" w:hAnsi="Open Sans" w:cs="Open Sans"/>
          <w:bCs/>
        </w:rPr>
        <w:t>Cannot</w:t>
      </w:r>
      <w:r w:rsidRPr="00B81070">
        <w:rPr>
          <w:rFonts w:ascii="Open Sans" w:eastAsia="Arial" w:hAnsi="Open Sans" w:cs="Open Sans"/>
          <w:bCs/>
        </w:rPr>
        <w:t xml:space="preserve"> take</w:t>
      </w:r>
    </w:p>
    <w:p w14:paraId="0FC5E92B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1F872BC6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658EA109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37878719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46D2F24E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7D05FC8D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209AFB2C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1D45B8BC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468ABA69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49C51FA1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08D3D69F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6395E5B9" w14:textId="77777777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789443A1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19E1AC03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2748C8DD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167C2A2B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717F0620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71DF6805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665BC090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71A35272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62D69188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19CE0F46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7A73179C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248160BD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62340621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138A5A7D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46087336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12EC9EFB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665039CF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174EC596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20F38A9E" w14:textId="77777777" w:rsidR="00B81070" w:rsidRDefault="00B81070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</w:p>
    <w:p w14:paraId="43C5B620" w14:textId="3A19A006" w:rsid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  <w:r>
        <w:rPr>
          <w:rFonts w:ascii="Open Sans" w:eastAsia="Arial" w:hAnsi="Open Sans" w:cs="Open Sans"/>
          <w:bCs/>
        </w:rPr>
        <w:t>Ques 3: -</w:t>
      </w:r>
    </w:p>
    <w:p w14:paraId="6126CFA9" w14:textId="28F96ABA" w:rsidR="005706E8" w:rsidRPr="005706E8" w:rsidRDefault="005706E8" w:rsidP="00F21F06">
      <w:pPr>
        <w:spacing w:after="0" w:line="240" w:lineRule="auto"/>
        <w:ind w:left="720" w:hanging="720"/>
        <w:rPr>
          <w:rFonts w:ascii="Open Sans" w:eastAsia="Arial" w:hAnsi="Open Sans" w:cs="Open Sans"/>
          <w:bCs/>
        </w:rPr>
      </w:pPr>
      <w:r>
        <w:rPr>
          <w:noProof/>
        </w:rPr>
        <w:drawing>
          <wp:inline distT="0" distB="0" distL="0" distR="0" wp14:anchorId="03801D5E" wp14:editId="68E343BA">
            <wp:extent cx="5731510" cy="7791963"/>
            <wp:effectExtent l="0" t="0" r="2540" b="0"/>
            <wp:docPr id="2393" name="Picture 239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3" name="Picture 2393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791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06E8" w:rsidRPr="005706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F47B9"/>
    <w:multiLevelType w:val="hybridMultilevel"/>
    <w:tmpl w:val="8248A656"/>
    <w:lvl w:ilvl="0" w:tplc="A94E81E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41007"/>
    <w:multiLevelType w:val="hybridMultilevel"/>
    <w:tmpl w:val="F28223D6"/>
    <w:lvl w:ilvl="0" w:tplc="09EAD7B0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6E4542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8BB0819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A1FA5D0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55A8717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ABEE364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9BC8F3C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B3CE5D9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D24AE9C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11A11AA"/>
    <w:multiLevelType w:val="hybridMultilevel"/>
    <w:tmpl w:val="D6BEE05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C2A29"/>
    <w:multiLevelType w:val="hybridMultilevel"/>
    <w:tmpl w:val="0AA0EC22"/>
    <w:lvl w:ilvl="0" w:tplc="CE7272E4">
      <w:start w:val="1"/>
      <w:numFmt w:val="lowerLetter"/>
      <w:lvlText w:val="%1)"/>
      <w:lvlJc w:val="left"/>
      <w:pPr>
        <w:ind w:left="408" w:hanging="360"/>
      </w:pPr>
      <w:rPr>
        <w:rFonts w:asciiTheme="minorHAnsi" w:hAnsiTheme="minorHAns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737D5761"/>
    <w:multiLevelType w:val="hybridMultilevel"/>
    <w:tmpl w:val="55F4F16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88" w:hanging="360"/>
      </w:pPr>
    </w:lvl>
    <w:lvl w:ilvl="2" w:tplc="4009001B" w:tentative="1">
      <w:start w:val="1"/>
      <w:numFmt w:val="lowerRoman"/>
      <w:lvlText w:val="%3."/>
      <w:lvlJc w:val="right"/>
      <w:pPr>
        <w:ind w:left="2208" w:hanging="180"/>
      </w:pPr>
    </w:lvl>
    <w:lvl w:ilvl="3" w:tplc="4009000F" w:tentative="1">
      <w:start w:val="1"/>
      <w:numFmt w:val="decimal"/>
      <w:lvlText w:val="%4."/>
      <w:lvlJc w:val="left"/>
      <w:pPr>
        <w:ind w:left="2928" w:hanging="360"/>
      </w:pPr>
    </w:lvl>
    <w:lvl w:ilvl="4" w:tplc="40090019" w:tentative="1">
      <w:start w:val="1"/>
      <w:numFmt w:val="lowerLetter"/>
      <w:lvlText w:val="%5."/>
      <w:lvlJc w:val="left"/>
      <w:pPr>
        <w:ind w:left="3648" w:hanging="360"/>
      </w:pPr>
    </w:lvl>
    <w:lvl w:ilvl="5" w:tplc="4009001B" w:tentative="1">
      <w:start w:val="1"/>
      <w:numFmt w:val="lowerRoman"/>
      <w:lvlText w:val="%6."/>
      <w:lvlJc w:val="right"/>
      <w:pPr>
        <w:ind w:left="4368" w:hanging="180"/>
      </w:pPr>
    </w:lvl>
    <w:lvl w:ilvl="6" w:tplc="4009000F" w:tentative="1">
      <w:start w:val="1"/>
      <w:numFmt w:val="decimal"/>
      <w:lvlText w:val="%7."/>
      <w:lvlJc w:val="left"/>
      <w:pPr>
        <w:ind w:left="5088" w:hanging="360"/>
      </w:pPr>
    </w:lvl>
    <w:lvl w:ilvl="7" w:tplc="40090019" w:tentative="1">
      <w:start w:val="1"/>
      <w:numFmt w:val="lowerLetter"/>
      <w:lvlText w:val="%8."/>
      <w:lvlJc w:val="left"/>
      <w:pPr>
        <w:ind w:left="5808" w:hanging="360"/>
      </w:pPr>
    </w:lvl>
    <w:lvl w:ilvl="8" w:tplc="4009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MzNjGwMDYzNzBV0lEKTi0uzszPAykwNK0FAGP9B8stAAAA"/>
  </w:docVars>
  <w:rsids>
    <w:rsidRoot w:val="0014606D"/>
    <w:rsid w:val="0003579C"/>
    <w:rsid w:val="00036AA7"/>
    <w:rsid w:val="00057872"/>
    <w:rsid w:val="00070FE7"/>
    <w:rsid w:val="000768E1"/>
    <w:rsid w:val="000E4860"/>
    <w:rsid w:val="0014606D"/>
    <w:rsid w:val="001E5284"/>
    <w:rsid w:val="002314AA"/>
    <w:rsid w:val="002D12C0"/>
    <w:rsid w:val="004556EB"/>
    <w:rsid w:val="00463143"/>
    <w:rsid w:val="005706E8"/>
    <w:rsid w:val="005A2D63"/>
    <w:rsid w:val="00622E8F"/>
    <w:rsid w:val="00665822"/>
    <w:rsid w:val="00687593"/>
    <w:rsid w:val="0070685D"/>
    <w:rsid w:val="00745DF6"/>
    <w:rsid w:val="007538A6"/>
    <w:rsid w:val="007B3B5F"/>
    <w:rsid w:val="007C6A31"/>
    <w:rsid w:val="00886D40"/>
    <w:rsid w:val="008A369D"/>
    <w:rsid w:val="008F0BFE"/>
    <w:rsid w:val="00924158"/>
    <w:rsid w:val="009949E1"/>
    <w:rsid w:val="009C59AB"/>
    <w:rsid w:val="00AA6C2C"/>
    <w:rsid w:val="00AF2C19"/>
    <w:rsid w:val="00B41602"/>
    <w:rsid w:val="00B81070"/>
    <w:rsid w:val="00B916E7"/>
    <w:rsid w:val="00BC1E00"/>
    <w:rsid w:val="00BE0748"/>
    <w:rsid w:val="00D043A9"/>
    <w:rsid w:val="00D11C08"/>
    <w:rsid w:val="00D41DEB"/>
    <w:rsid w:val="00D45015"/>
    <w:rsid w:val="00D45714"/>
    <w:rsid w:val="00D66855"/>
    <w:rsid w:val="00DB4222"/>
    <w:rsid w:val="00DE52F9"/>
    <w:rsid w:val="00E11193"/>
    <w:rsid w:val="00E239CD"/>
    <w:rsid w:val="00E85B29"/>
    <w:rsid w:val="00EB2224"/>
    <w:rsid w:val="00EC6458"/>
    <w:rsid w:val="00F21F06"/>
    <w:rsid w:val="00F922B6"/>
    <w:rsid w:val="00FB1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9757A"/>
  <w15:chartTrackingRefBased/>
  <w15:docId w15:val="{6BC0E5A3-EA45-4DD5-A5A1-4DAEEE494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8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14606D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68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685D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03579C"/>
    <w:pPr>
      <w:ind w:left="720"/>
      <w:contextualSpacing/>
    </w:pPr>
  </w:style>
  <w:style w:type="paragraph" w:customStyle="1" w:styleId="msonormal0">
    <w:name w:val="msonormal"/>
    <w:basedOn w:val="Normal"/>
    <w:rsid w:val="00FB19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6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6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6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1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7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0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0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3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0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9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4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82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24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9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84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90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1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8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6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8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1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0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3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0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56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30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9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0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0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6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8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6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8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31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27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9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9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0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2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5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7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56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2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8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3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9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4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7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2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3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6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8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0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14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6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7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7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8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4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44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93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7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9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1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6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7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9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1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3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2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70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8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0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6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2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1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9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0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4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76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90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3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0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4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0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4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7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8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4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55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72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8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2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7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7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77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0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1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9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8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9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1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1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8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7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1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40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84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4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7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8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0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56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94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9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39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1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3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3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95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2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45</Words>
  <Characters>2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4</cp:revision>
  <cp:lastPrinted>2022-01-28T17:39:00Z</cp:lastPrinted>
  <dcterms:created xsi:type="dcterms:W3CDTF">2022-03-09T17:59:00Z</dcterms:created>
  <dcterms:modified xsi:type="dcterms:W3CDTF">2022-03-09T18:06:00Z</dcterms:modified>
</cp:coreProperties>
</file>